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Фахми Джакси Гамал Ад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551722" cy="1097280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109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126780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6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138739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8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745297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1673772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3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3083096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3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1442604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2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2255837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3421783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1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2718747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927684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7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897874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7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890297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3175474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3481825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1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Фахми Джакси Гамал Адли</dc:creator>
  <dc:language>ru-RU</dc:language>
  <cp:keywords/>
  <dcterms:created xsi:type="dcterms:W3CDTF">2025-03-06T09:18:14Z</dcterms:created>
  <dcterms:modified xsi:type="dcterms:W3CDTF">2025-03-06T09:1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